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07</w:t>
      </w:r>
      <w:r>
        <w:t xml:space="preserve"> </w:t>
      </w:r>
      <w:r>
        <w:t xml:space="preserve">06:21:1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f0616dc0f8e82f8613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07T06:21:22Z</dcterms:created>
  <dcterms:modified xsi:type="dcterms:W3CDTF">2021-11-07T06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07 06:21:15</vt:lpwstr>
  </property>
</Properties>
</file>